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jardin de pringtemp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ool, linalyl acetate, LIMONENE. Może powodować reakcję alergiczną.</w:t>
              <w:br/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8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CBCD880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458E3CBC" w14:textId="203CE38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Środki ochrony indywidualnej</w:t>
            </w:r>
            <w:r w:rsidRPr="0069446B">
              <w:rPr>
                <w:noProof w:val="0"/>
              </w:rPr>
              <w:t>:</w:t>
            </w:r>
          </w:p>
        </w:tc>
      </w:tr>
      <w:tr w14:paraId="41B78A23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75EA5" w:rsidRPr="0069446B" w:rsidP="00EE2C69" w14:paraId="73CAAF64" w14:textId="7DFE9CF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zalecany indywidualny sprzęt ochronny.</w:t>
            </w:r>
          </w:p>
        </w:tc>
      </w:tr>
      <w:tr w14:paraId="0A0EDAF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180784" w14:paraId="3586A904" w14:textId="50AF3D90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ymbole osobistego sprzętu ochronnego</w:t>
            </w:r>
            <w:r w:rsidRPr="0069446B">
              <w:rPr>
                <w:noProof w:val="0"/>
              </w:rPr>
              <w:t>:</w:t>
            </w:r>
          </w:p>
        </w:tc>
      </w:tr>
      <w:tr w14:paraId="4480F935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33929" w:rsidRPr="0069446B" w:rsidP="00EE2C69" w14:paraId="727D1AFB" w14:textId="17245F8A">
            <w:pPr>
              <w:pStyle w:val="SDSTableTextNormal"/>
              <w:rPr>
                <w:b/>
                <w:bCs/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Rękawice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3" name="" descr="Okulary ochron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t xml:space="preserve"> </w:t>
            </w:r>
            <w:r w:rsidRPr="0069446B" w:rsidR="00FA7F7F">
              <w:drawing>
                <wp:inline>
                  <wp:extent cx="635000" cy="635000"/>
                  <wp:docPr id="100005" name="" descr="Nosić odpowiednią odzież ochronn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4CA3" w:rsidRPr="0069446B" w:rsidP="00404CA3" w14:paraId="2DDF0669" w14:textId="5BEEABAD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ę oczu lub twarz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651DF8F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F1150B5" w14:textId="5A690E5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oczu</w:t>
            </w:r>
            <w:r w:rsidRPr="0069446B">
              <w:rPr>
                <w:noProof w:val="0"/>
              </w:rPr>
              <w:t>:</w:t>
            </w:r>
          </w:p>
        </w:tc>
      </w:tr>
      <w:tr w14:paraId="756D408D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FA4672" w14:textId="75F59F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kulary ochronne</w:t>
            </w:r>
          </w:p>
        </w:tc>
      </w:tr>
    </w:tbl>
    <w:p w:rsidR="00404CA3" w:rsidRPr="0069446B" w:rsidP="00404CA3" w14:paraId="4ED65255" w14:textId="18D8DC8C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skóry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0F284331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5F7D162" w14:textId="29288D37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skóry i ciała</w:t>
            </w:r>
            <w:r w:rsidRPr="0069446B">
              <w:rPr>
                <w:noProof w:val="0"/>
              </w:rPr>
              <w:t>:</w:t>
            </w:r>
          </w:p>
        </w:tc>
      </w:tr>
      <w:tr w14:paraId="0B370B63" w14:textId="77777777" w:rsidTr="007343CC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6A6772F" w14:textId="29902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sić odpowiednią odzież ochronną</w:t>
            </w:r>
          </w:p>
        </w:tc>
      </w:tr>
    </w:tbl>
    <w:p w:rsidR="00F357F4" w:rsidRPr="0069446B" w:rsidP="00F357F4" w14:paraId="402C32D5" w14:textId="5D771885">
      <w:pPr>
        <w:pStyle w:val="SDSTextNormal"/>
      </w:pP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710EAAB2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6442B2" w14:paraId="7AA6EE3E" w14:textId="784D04C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rąk</w:t>
            </w:r>
            <w:r w:rsidRPr="0069446B">
              <w:rPr>
                <w:noProof w:val="0"/>
              </w:rPr>
              <w:t>:</w:t>
            </w:r>
          </w:p>
        </w:tc>
      </w:tr>
      <w:tr w14:paraId="469E7501" w14:textId="77777777" w:rsidTr="007343CC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357F4" w:rsidRPr="0069446B" w:rsidP="00EE2C69" w14:paraId="5AB75756" w14:textId="0BA446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ękawice ochronne</w:t>
            </w:r>
          </w:p>
        </w:tc>
      </w:tr>
    </w:tbl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Żółta. 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szkowany. Kwiat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masy ciała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jardin de pringtemp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82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BSTANCJA NIEBEZPIECZNA DLA ŚRODOWISKA, CIEKŁA, NIEWYMIENIONA OSOB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Opis dokumentu przewozowego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SUBSTANCJA NIEBEZPIECZNA DLA ŚRODOWISKA, CIEKŁA, NIEWYMIENIONA OSOBNO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82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Zanieczyszczenia morski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Ogień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r EmS (Rozlani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rodukt niebezpieczny dla środowiska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Ni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6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, 650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ograni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l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1, IBC03, LP01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szczególne pakowani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Przepisy dotyczące pakowania ra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9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4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la cystern przenośnych i kontenerów do przewozu luzem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1, TP29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Kod cysterny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jazd do przewozu cyster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ow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- Sztuki przesył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przewozu – Załadunek, rozładunek i manipulowanie ładunki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rozpoznawczy zagro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e tablicz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17" name="" descr="Pomarańczowe tablicz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Kod ograniczeń przewozu przez tunel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pisy szczególne dotyczące opakowani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pakowania w kontenerach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IBC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cyster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. zbiorników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rozmieszczenia ładunku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chowywanie i postępowani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ilości wyjąwszy samoloty pasażerskie i towarow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lości ograniczone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 przypadku ograniczonej ilości dla samolotów pasażerskich i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. opakowania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a ilość netto wyłącznie dla samolotów towarowych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ERG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Kod klasyfikacyj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wóz jest dozwolony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ymagane wyposażenie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czba niebieskich stożków/świateł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wymagania/Uwagi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klasyfikacyjny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raniczone ilośc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lości wyłączon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pisy szczególne dotyczące opako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jalne przepisy związane z opakowaniem ra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kcje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, dotyczące ruchomych cystern oraz pojemników na odpad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ody cysterny dotyczące cystern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transportu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aczki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produkty luzem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lecenia specjalne dotyczące transportu – ładowania wyładowywania i obsługiwa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zesyłki ekspresow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r identyfikacyjny zagrożenia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ool ; linalyl acetat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ool, linalyl acetate, LIMONENE. Może powodować reakcję alergiczn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5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jardin de pringtemp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5.05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75F5AC-8655-4598-BD15-799DE399AE74}"/>
</file>

<file path=customXml/itemProps3.xml><?xml version="1.0" encoding="utf-8"?>
<ds:datastoreItem xmlns:ds="http://schemas.openxmlformats.org/officeDocument/2006/customXml" ds:itemID="{2DAD88CC-BC4C-458A-A5F3-4B4A126DB287}"/>
</file>

<file path=customXml/itemProps4.xml><?xml version="1.0" encoding="utf-8"?>
<ds:datastoreItem xmlns:ds="http://schemas.openxmlformats.org/officeDocument/2006/customXml" ds:itemID="{516A067D-1D30-4866-949C-F68C55B7D4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